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6EAB5" w14:textId="5F50EF6D" w:rsidR="00503265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 w:rsidRPr="00035F7D"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t>Program 1</w:t>
      </w:r>
    </w:p>
    <w:p w14:paraId="109F653A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DFB133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41D518B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3CE012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110510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value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5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A02258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F679D8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5129E22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6493546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18D9DB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0E9374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child process */</w:t>
      </w:r>
    </w:p>
    <w:p w14:paraId="4DFB3E1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value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5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A88FBC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42ECBF8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253AD0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F22C242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parent process */</w:t>
      </w:r>
    </w:p>
    <w:p w14:paraId="53834574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ULL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E0C5E1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ARENT: value =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value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LINE A */</w:t>
      </w:r>
    </w:p>
    <w:p w14:paraId="6B816D5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"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5F4D9C2B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F6D028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407A866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4D42E5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34AAD60" w14:textId="777777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3EFE09C8" w14:textId="1B029EEB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t>OUTPUT</w:t>
      </w:r>
    </w:p>
    <w:p w14:paraId="4E9752A5" w14:textId="2FAFD20B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  <w:lang w:val="en-US"/>
        </w:rPr>
        <w:drawing>
          <wp:inline distT="0" distB="0" distL="0" distR="0" wp14:anchorId="344DDCB5" wp14:editId="3292400C">
            <wp:extent cx="3210373" cy="762106"/>
            <wp:effectExtent l="0" t="0" r="9525" b="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9C6FE" w14:textId="06774F65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2A2D81FA" w14:textId="2EE014B6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708F293E" w14:textId="777777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65874921" w14:textId="14ADF4A5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lastRenderedPageBreak/>
        <w:t>Program 2</w:t>
      </w:r>
    </w:p>
    <w:p w14:paraId="48C72BB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BE5E76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DEA0F1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750B3B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E0AC08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D88E77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82493C6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E46011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4EA4105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713BCAA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B397E2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get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));</w:t>
      </w:r>
    </w:p>
    <w:p w14:paraId="07AA7BF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26155C5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B24272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2B8ED2F" w14:textId="14FEF30A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13BE8161" w14:textId="111D0E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t>OUTPUT</w:t>
      </w:r>
    </w:p>
    <w:p w14:paraId="22C0ADEB" w14:textId="54DCDD2C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381DC1CB" w14:textId="6471EA21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  <w:lang w:val="en-US"/>
        </w:rPr>
        <w:drawing>
          <wp:inline distT="0" distB="0" distL="0" distR="0" wp14:anchorId="3B58DC94" wp14:editId="2879D1CA">
            <wp:extent cx="3267531" cy="1848108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FD33A" w14:textId="37A17375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47D711D1" w14:textId="20D34F40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6594194C" w14:textId="7D9B6AA6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6751C21D" w14:textId="777777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3BCF1B65" w14:textId="777777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4E574DAD" w14:textId="4690CB2B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lastRenderedPageBreak/>
        <w:t>Program 3</w:t>
      </w:r>
    </w:p>
    <w:p w14:paraId="328821E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B8A5A0A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5ACFC6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85C2CA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328BFE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D57E414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FD5AC35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33C380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* fork a child process */</w:t>
      </w:r>
    </w:p>
    <w:p w14:paraId="083E6F64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E43F2B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FC2664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error occurred */</w:t>
      </w:r>
    </w:p>
    <w:p w14:paraId="0FDBE82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tderr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Fork Failed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0264DE2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2AC5A48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910789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67F0049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parent process */</w:t>
      </w:r>
    </w:p>
    <w:p w14:paraId="7DEBE6D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/* parent will wait for the child to complete */</w:t>
      </w:r>
    </w:p>
    <w:p w14:paraId="5E04DBB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7B6CF7A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hild Complete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1E66BB02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6210BA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CC9BE6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29AEF28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13F20F1" w14:textId="0CD594AC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78B5345E" w14:textId="0E1FC169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t>OUTPUT</w:t>
      </w:r>
    </w:p>
    <w:p w14:paraId="734B8221" w14:textId="76DA10E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  <w:lang w:val="en-US"/>
        </w:rPr>
        <w:drawing>
          <wp:inline distT="0" distB="0" distL="0" distR="0" wp14:anchorId="29DA1610" wp14:editId="6A41BC1A">
            <wp:extent cx="3296110" cy="876422"/>
            <wp:effectExtent l="0" t="0" r="0" b="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6833" w14:textId="1BE72DCB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628F46A7" w14:textId="777777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1C505CD1" w14:textId="77777777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0ED4803E" w14:textId="135AC550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lastRenderedPageBreak/>
        <w:t>Program 4</w:t>
      </w:r>
    </w:p>
    <w:p w14:paraId="6B86D9E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F635C26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1D2EBC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3AD1B0B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2F373B4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0AA79C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70EF31B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1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391308B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* fork a child process */</w:t>
      </w:r>
    </w:p>
    <w:p w14:paraId="0400274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4EEAB8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337156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error occurred */</w:t>
      </w:r>
    </w:p>
    <w:p w14:paraId="133C4B6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tderr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Fork Failed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0B25C9D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3BC4C7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9CF310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C989650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child process */</w:t>
      </w:r>
    </w:p>
    <w:p w14:paraId="54CB3A7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pid1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get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38E413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child: 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=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/* A */</w:t>
      </w:r>
    </w:p>
    <w:p w14:paraId="5369BDD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child: pid1 =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id1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B */</w:t>
      </w:r>
    </w:p>
    <w:p w14:paraId="1AA4C48A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E149708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36F2F0E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parent process */</w:t>
      </w:r>
    </w:p>
    <w:p w14:paraId="21100C48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pid1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get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7FB3FB7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arent: 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=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/* C */</w:t>
      </w:r>
    </w:p>
    <w:p w14:paraId="36C43312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arent: pid1 =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id1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D */</w:t>
      </w:r>
    </w:p>
    <w:p w14:paraId="1FE7FDC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2006728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482408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3F22A1A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C45DD9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83CDE72" w14:textId="44325D1A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t>OUTPUT</w:t>
      </w:r>
    </w:p>
    <w:p w14:paraId="5B2A90AD" w14:textId="2B1CC6F2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  <w:lang w:val="en-US"/>
        </w:rPr>
        <w:drawing>
          <wp:inline distT="0" distB="0" distL="0" distR="0" wp14:anchorId="0A0903BD" wp14:editId="07CD9BB2">
            <wp:extent cx="3515216" cy="1247949"/>
            <wp:effectExtent l="0" t="0" r="9525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584A6" w14:textId="52056DBB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lastRenderedPageBreak/>
        <w:t>Program 5</w:t>
      </w:r>
    </w:p>
    <w:p w14:paraId="7BCFAF74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98AF9E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3A25AC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680624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efine</w:t>
      </w:r>
      <w:proofErr w:type="gramEnd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IZE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5</w:t>
      </w:r>
    </w:p>
    <w:p w14:paraId="1647E2B1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s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IZE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;</w:t>
      </w:r>
    </w:p>
    <w:p w14:paraId="5ED0550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95BA8C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C664743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AC8AA16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F31D22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4558ED6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F9949B5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6ADA02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IZE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DE6250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127591B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s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D92394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CHILD: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s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LINE X */</w:t>
      </w:r>
    </w:p>
    <w:p w14:paraId="0DAD064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1D7B52E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B4E6D32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ABFD594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C71745F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778A1FAC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IZE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8EE0E6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035F7D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ARENT: 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035F7D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s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;</w:t>
      </w:r>
      <w:r w:rsidRPr="00035F7D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LINE Y */</w:t>
      </w:r>
    </w:p>
    <w:p w14:paraId="2FAB8E9D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38AE6EA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35F7D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35F7D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35F7D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2C97C97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35F7D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6BDA809" w14:textId="77777777" w:rsidR="00035F7D" w:rsidRPr="00035F7D" w:rsidRDefault="00035F7D" w:rsidP="00035F7D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608F0E4" w14:textId="14E452CA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1648C9FB" w14:textId="29FA1B54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  <w:t>OUTPUT</w:t>
      </w:r>
    </w:p>
    <w:p w14:paraId="7AF7329D" w14:textId="3CDE28E9" w:rsid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  <w:lang w:val="en-US"/>
        </w:rPr>
        <w:lastRenderedPageBreak/>
        <w:drawing>
          <wp:inline distT="0" distB="0" distL="0" distR="0" wp14:anchorId="31D44DFC" wp14:editId="07570DEF">
            <wp:extent cx="3572374" cy="2210108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5B01A" w14:textId="77777777" w:rsidR="00035F7D" w:rsidRP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p w14:paraId="360E1FE8" w14:textId="77777777" w:rsidR="00035F7D" w:rsidRPr="00035F7D" w:rsidRDefault="00035F7D" w:rsidP="00035F7D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  <w:lang w:val="en-US"/>
        </w:rPr>
      </w:pPr>
    </w:p>
    <w:sectPr w:rsidR="00035F7D" w:rsidRPr="00035F7D" w:rsidSect="00035F7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LIwMzIxMDcxNjdV0lEKTi0uzszPAykwrAUAqk2MUywAAAA="/>
  </w:docVars>
  <w:rsids>
    <w:rsidRoot w:val="00035F7D"/>
    <w:rsid w:val="00035F7D"/>
    <w:rsid w:val="00503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CDAA0"/>
  <w15:chartTrackingRefBased/>
  <w15:docId w15:val="{654AACB0-CFCB-4427-87C1-CDFFD2FCD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7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5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9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334</Words>
  <Characters>1907</Characters>
  <Application>Microsoft Office Word</Application>
  <DocSecurity>0</DocSecurity>
  <Lines>15</Lines>
  <Paragraphs>4</Paragraphs>
  <ScaleCrop>false</ScaleCrop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1</cp:revision>
  <dcterms:created xsi:type="dcterms:W3CDTF">2021-12-03T11:01:00Z</dcterms:created>
  <dcterms:modified xsi:type="dcterms:W3CDTF">2021-12-03T11:06:00Z</dcterms:modified>
</cp:coreProperties>
</file>